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D7CD40" w14:textId="77777777" w:rsidR="00E72814" w:rsidRDefault="00553BCC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9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4D7CD9C" w14:textId="77777777"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A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4D7CD9D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9E" w14:textId="77777777"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B">
          <v:shape id="_x0000_s2057" type="#_x0000_t202" style="position:absolute;left:0;text-align:left;margin-left:310.1pt;margin-top:-22.8pt;width:120.75pt;height:64.95pt;z-index:251666432" filled="f" stroked="f">
            <v:textbox style="mso-next-textbox:#_x0000_s2057">
              <w:txbxContent>
                <w:p w14:paraId="74D7CD9F" w14:textId="77777777"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C">
          <v:shape id="_x0000_s2058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2058">
              <w:txbxContent>
                <w:p w14:paraId="74D7CDA0" w14:textId="77777777"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A1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D7CD41" w14:textId="166795C5"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553BCC">
        <w:rPr>
          <w:rFonts w:ascii="Arial" w:eastAsia="Calibri" w:hAnsi="Arial" w:cs="Arial"/>
          <w:b/>
          <w:sz w:val="24"/>
          <w:szCs w:val="24"/>
        </w:rPr>
        <w:t>AVSTRIJA</w:t>
      </w:r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D50354">
        <w:rPr>
          <w:rFonts w:ascii="Arial" w:eastAsia="Calibri" w:hAnsi="Arial" w:cs="Arial"/>
          <w:b/>
          <w:sz w:val="24"/>
          <w:szCs w:val="24"/>
        </w:rPr>
        <w:t>4</w:t>
      </w:r>
    </w:p>
    <w:p w14:paraId="74D7CD42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77777777"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14:paraId="74D7CD63" w14:textId="77777777"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14:paraId="74D7CD64" w14:textId="77777777"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14:paraId="74D7CD65" w14:textId="77777777"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08BC3224"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  <w:r w:rsidR="0069256D">
        <w:rPr>
          <w:rFonts w:ascii="Arial" w:hAnsi="Arial" w:cs="Arial"/>
        </w:rPr>
        <w:t xml:space="preserve"> aktivnega državljanstva,</w:t>
      </w:r>
    </w:p>
    <w:p w14:paraId="74D7CD67" w14:textId="77777777"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9FECFE" w14:textId="77777777" w:rsidR="00355E11" w:rsidRDefault="00355E11" w:rsidP="00363D35">
      <w:pPr>
        <w:spacing w:after="0" w:line="240" w:lineRule="auto"/>
      </w:pPr>
      <w:r>
        <w:separator/>
      </w:r>
    </w:p>
  </w:endnote>
  <w:endnote w:type="continuationSeparator" w:id="0">
    <w:p w14:paraId="34E43801" w14:textId="77777777" w:rsidR="00355E11" w:rsidRDefault="00355E11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553BC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553BCC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21E63E" w14:textId="77777777" w:rsidR="00355E11" w:rsidRDefault="00355E11" w:rsidP="00363D35">
      <w:pPr>
        <w:spacing w:after="0" w:line="240" w:lineRule="auto"/>
      </w:pPr>
      <w:r>
        <w:separator/>
      </w:r>
    </w:p>
  </w:footnote>
  <w:footnote w:type="continuationSeparator" w:id="0">
    <w:p w14:paraId="0CE354C6" w14:textId="77777777" w:rsidR="00355E11" w:rsidRDefault="00355E11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CD81" w14:textId="77777777" w:rsidR="009A37FB" w:rsidRDefault="00553BCC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CD82" w14:textId="77777777" w:rsidR="009A37FB" w:rsidRDefault="00553BC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7CD86" w14:textId="77777777" w:rsidR="00527064" w:rsidRDefault="00553BCC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1043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190B0F46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74D7CD93" wp14:editId="74D7CD94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53BCC">
      <w:pict w14:anchorId="74D7CD95">
        <v:shape id="_x0000_s1044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 wp14:anchorId="74D7CD98" wp14:editId="74D7CD99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</w:t>
    </w:r>
    <w:r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974098051">
    <w:abstractNumId w:val="1"/>
  </w:num>
  <w:num w:numId="2" w16cid:durableId="711420897">
    <w:abstractNumId w:val="8"/>
  </w:num>
  <w:num w:numId="3" w16cid:durableId="38939096">
    <w:abstractNumId w:val="7"/>
  </w:num>
  <w:num w:numId="4" w16cid:durableId="2091274071">
    <w:abstractNumId w:val="0"/>
  </w:num>
  <w:num w:numId="5" w16cid:durableId="443425430">
    <w:abstractNumId w:val="5"/>
  </w:num>
  <w:num w:numId="6" w16cid:durableId="1878934012">
    <w:abstractNumId w:val="10"/>
  </w:num>
  <w:num w:numId="7" w16cid:durableId="576092501">
    <w:abstractNumId w:val="4"/>
  </w:num>
  <w:num w:numId="8" w16cid:durableId="599262132">
    <w:abstractNumId w:val="9"/>
  </w:num>
  <w:num w:numId="9" w16cid:durableId="71245272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4034822">
    <w:abstractNumId w:val="6"/>
  </w:num>
  <w:num w:numId="11" w16cid:durableId="1668047173">
    <w:abstractNumId w:val="2"/>
  </w:num>
  <w:num w:numId="12" w16cid:durableId="16986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53BCC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80275"/>
    <w:rsid w:val="00E928C9"/>
    <w:rsid w:val="00E97E1D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477127-D0E1-413C-BB09-CBF17F6BD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486</Words>
  <Characters>3157</Characters>
  <Application>Microsoft Office Word</Application>
  <DocSecurity>0</DocSecurity>
  <Lines>68</Lines>
  <Paragraphs>4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0</cp:revision>
  <cp:lastPrinted>2019-09-05T10:09:00Z</cp:lastPrinted>
  <dcterms:created xsi:type="dcterms:W3CDTF">2016-01-19T08:13:00Z</dcterms:created>
  <dcterms:modified xsi:type="dcterms:W3CDTF">2024-04-1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